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361316" w:rsidRDefault="00C26467" w:rsidP="00037077">
      <w:pPr>
        <w:ind w:firstLine="720"/>
        <w:rPr>
          <w:b/>
        </w:rPr>
      </w:pPr>
      <w:r w:rsidRPr="00C26467">
        <w:rPr>
          <w:b/>
        </w:rPr>
        <w:t>Bug Fix issues</w:t>
      </w:r>
    </w:p>
    <w:p w:rsidR="00E05B6E" w:rsidRPr="00E05B6E" w:rsidRDefault="00E05B6E">
      <w:pPr>
        <w:rPr>
          <w:b/>
          <w:u w:val="single"/>
        </w:rPr>
      </w:pPr>
      <w:r w:rsidRPr="00E05B6E">
        <w:rPr>
          <w:b/>
          <w:u w:val="single"/>
        </w:rPr>
        <w:t>Common Correction</w:t>
      </w:r>
    </w:p>
    <w:p w:rsidR="00E05B6E" w:rsidRDefault="00E05B6E" w:rsidP="00E05B6E">
      <w:r>
        <w:t xml:space="preserve">In </w:t>
      </w:r>
      <w:proofErr w:type="spellStart"/>
      <w:r>
        <w:t>thewebsite</w:t>
      </w:r>
      <w:proofErr w:type="spellEnd"/>
      <w:r>
        <w:t xml:space="preserve">, image size and text length will be same by default. Additional part will show   under “read </w:t>
      </w:r>
      <w:proofErr w:type="gramStart"/>
      <w:r>
        <w:t>more ”</w:t>
      </w:r>
      <w:proofErr w:type="gramEnd"/>
      <w:r>
        <w:t xml:space="preserve"> option</w:t>
      </w:r>
    </w:p>
    <w:p w:rsidR="00E05B6E" w:rsidRDefault="00E05B6E">
      <w:pPr>
        <w:rPr>
          <w:b/>
        </w:rPr>
      </w:pPr>
    </w:p>
    <w:p w:rsidR="00E05B6E" w:rsidRPr="00AA1E4F" w:rsidRDefault="00AA1E4F">
      <w:pPr>
        <w:rPr>
          <w:b/>
          <w:u w:val="single"/>
        </w:rPr>
      </w:pPr>
      <w:r w:rsidRPr="00AA1E4F">
        <w:rPr>
          <w:b/>
          <w:u w:val="single"/>
        </w:rPr>
        <w:t xml:space="preserve">English content </w:t>
      </w:r>
    </w:p>
    <w:p w:rsidR="003346F0" w:rsidRPr="004741EB" w:rsidRDefault="009D4705" w:rsidP="00FF3E17">
      <w:pPr>
        <w:pStyle w:val="ListParagraph"/>
        <w:numPr>
          <w:ilvl w:val="0"/>
          <w:numId w:val="1"/>
        </w:numPr>
        <w:rPr>
          <w:color w:val="538135" w:themeColor="accent6" w:themeShade="BF"/>
        </w:rPr>
      </w:pPr>
      <w:r w:rsidRPr="004741EB">
        <w:rPr>
          <w:color w:val="538135" w:themeColor="accent6" w:themeShade="BF"/>
        </w:rPr>
        <w:t>About Us.&gt;&gt; About us content&gt;&gt; remove “read more” option</w:t>
      </w:r>
    </w:p>
    <w:p w:rsidR="009D4705" w:rsidRPr="004741EB" w:rsidRDefault="009D4705" w:rsidP="00FF3E17">
      <w:pPr>
        <w:pStyle w:val="ListParagraph"/>
        <w:numPr>
          <w:ilvl w:val="0"/>
          <w:numId w:val="1"/>
        </w:numPr>
        <w:rPr>
          <w:color w:val="538135" w:themeColor="accent6" w:themeShade="BF"/>
        </w:rPr>
      </w:pPr>
      <w:r w:rsidRPr="004741EB">
        <w:rPr>
          <w:color w:val="538135" w:themeColor="accent6" w:themeShade="BF"/>
        </w:rPr>
        <w:t>About Us&gt;&gt; Objective&gt;&gt; remove “read more” option</w:t>
      </w:r>
    </w:p>
    <w:p w:rsidR="009D4705" w:rsidRPr="004741EB" w:rsidRDefault="009D4705" w:rsidP="00FF3E17">
      <w:pPr>
        <w:pStyle w:val="ListParagraph"/>
        <w:numPr>
          <w:ilvl w:val="0"/>
          <w:numId w:val="1"/>
        </w:numPr>
        <w:rPr>
          <w:color w:val="538135" w:themeColor="accent6" w:themeShade="BF"/>
        </w:rPr>
      </w:pPr>
      <w:r w:rsidRPr="004741EB">
        <w:rPr>
          <w:color w:val="538135" w:themeColor="accent6" w:themeShade="BF"/>
        </w:rPr>
        <w:t xml:space="preserve">Services&gt;&gt; Home Care&gt;&gt; </w:t>
      </w:r>
      <w:r w:rsidR="00AA1E4F" w:rsidRPr="004741EB">
        <w:rPr>
          <w:color w:val="538135" w:themeColor="accent6" w:themeShade="BF"/>
        </w:rPr>
        <w:t>remove “read more ” option</w:t>
      </w:r>
    </w:p>
    <w:p w:rsidR="00E573C7" w:rsidRPr="00E127BA" w:rsidRDefault="00E573C7" w:rsidP="00FF3E17">
      <w:pPr>
        <w:pStyle w:val="ListParagraph"/>
        <w:numPr>
          <w:ilvl w:val="0"/>
          <w:numId w:val="1"/>
        </w:numPr>
        <w:rPr>
          <w:color w:val="538135" w:themeColor="accent6" w:themeShade="BF"/>
        </w:rPr>
      </w:pPr>
      <w:r w:rsidRPr="00E127BA">
        <w:rPr>
          <w:color w:val="538135" w:themeColor="accent6" w:themeShade="BF"/>
        </w:rPr>
        <w:t xml:space="preserve">Achievement- image size should be modified. Content published time showing wrong. </w:t>
      </w:r>
      <w:r w:rsidR="008030D7" w:rsidRPr="00E127BA">
        <w:rPr>
          <w:color w:val="538135" w:themeColor="accent6" w:themeShade="BF"/>
        </w:rPr>
        <w:t xml:space="preserve">Uploaded </w:t>
      </w:r>
      <w:r w:rsidR="003D6634" w:rsidRPr="00E127BA">
        <w:rPr>
          <w:color w:val="538135" w:themeColor="accent6" w:themeShade="BF"/>
        </w:rPr>
        <w:t xml:space="preserve">content </w:t>
      </w:r>
      <w:r w:rsidR="008030D7" w:rsidRPr="00E127BA">
        <w:rPr>
          <w:color w:val="538135" w:themeColor="accent6" w:themeShade="BF"/>
        </w:rPr>
        <w:t>not showing properly (uploaded contents was in bullet points but not showing in webpage)</w:t>
      </w:r>
    </w:p>
    <w:p w:rsidR="00232C78" w:rsidRPr="00FC65E6" w:rsidRDefault="00232C78" w:rsidP="00232C78">
      <w:pPr>
        <w:pStyle w:val="ListParagraph"/>
        <w:numPr>
          <w:ilvl w:val="0"/>
          <w:numId w:val="1"/>
        </w:numPr>
        <w:rPr>
          <w:color w:val="538135" w:themeColor="accent6" w:themeShade="BF"/>
        </w:rPr>
      </w:pPr>
      <w:r w:rsidRPr="00FC65E6">
        <w:rPr>
          <w:color w:val="538135" w:themeColor="accent6" w:themeShade="BF"/>
        </w:rPr>
        <w:t xml:space="preserve">Notice- Image option not needed. But showing mandatory. Pop up image of notice not needed when click on </w:t>
      </w:r>
      <w:r w:rsidR="003C0F27" w:rsidRPr="00FC65E6">
        <w:rPr>
          <w:color w:val="538135" w:themeColor="accent6" w:themeShade="BF"/>
        </w:rPr>
        <w:t>“</w:t>
      </w:r>
      <w:r w:rsidRPr="00FC65E6">
        <w:rPr>
          <w:color w:val="538135" w:themeColor="accent6" w:themeShade="BF"/>
        </w:rPr>
        <w:t>view details</w:t>
      </w:r>
      <w:r w:rsidR="003C0F27" w:rsidRPr="00FC65E6">
        <w:rPr>
          <w:color w:val="538135" w:themeColor="accent6" w:themeShade="BF"/>
        </w:rPr>
        <w:t>”</w:t>
      </w:r>
      <w:r w:rsidRPr="00FC65E6">
        <w:rPr>
          <w:color w:val="538135" w:themeColor="accent6" w:themeShade="BF"/>
        </w:rPr>
        <w:t xml:space="preserve"> option. Notice published time showing wrong. </w:t>
      </w:r>
    </w:p>
    <w:p w:rsidR="005A163F" w:rsidRPr="00286C58" w:rsidRDefault="00D1309A" w:rsidP="00232C78">
      <w:pPr>
        <w:pStyle w:val="ListParagraph"/>
        <w:numPr>
          <w:ilvl w:val="0"/>
          <w:numId w:val="1"/>
        </w:numPr>
        <w:rPr>
          <w:color w:val="538135" w:themeColor="accent6" w:themeShade="BF"/>
        </w:rPr>
      </w:pPr>
      <w:r w:rsidRPr="00286C58">
        <w:rPr>
          <w:color w:val="538135" w:themeColor="accent6" w:themeShade="BF"/>
        </w:rPr>
        <w:t>News and Event-</w:t>
      </w:r>
      <w:r w:rsidR="00C216F0" w:rsidRPr="00286C58">
        <w:rPr>
          <w:color w:val="538135" w:themeColor="accent6" w:themeShade="BF"/>
        </w:rPr>
        <w:t xml:space="preserve"> N</w:t>
      </w:r>
      <w:r w:rsidRPr="00286C58">
        <w:rPr>
          <w:color w:val="538135" w:themeColor="accent6" w:themeShade="BF"/>
        </w:rPr>
        <w:t xml:space="preserve">ews publish date showing wrong. </w:t>
      </w:r>
      <w:r w:rsidR="005A163F" w:rsidRPr="00286C58">
        <w:rPr>
          <w:color w:val="538135" w:themeColor="accent6" w:themeShade="BF"/>
        </w:rPr>
        <w:t>Remove file upload option.</w:t>
      </w:r>
    </w:p>
    <w:p w:rsidR="006A05C2" w:rsidRDefault="006A05C2" w:rsidP="00C210D6">
      <w:pPr>
        <w:pStyle w:val="ListParagraph"/>
      </w:pPr>
    </w:p>
    <w:p w:rsidR="00232C78" w:rsidRDefault="00232C78" w:rsidP="00232C78">
      <w:pPr>
        <w:pStyle w:val="ListParagraph"/>
      </w:pPr>
    </w:p>
    <w:p w:rsidR="00572CC8" w:rsidRPr="00572CC8" w:rsidRDefault="00572CC8" w:rsidP="00572CC8">
      <w:pPr>
        <w:rPr>
          <w:b/>
          <w:u w:val="single"/>
        </w:rPr>
      </w:pPr>
      <w:r w:rsidRPr="00572CC8">
        <w:rPr>
          <w:b/>
          <w:u w:val="single"/>
        </w:rPr>
        <w:t>Bengali content</w:t>
      </w:r>
    </w:p>
    <w:p w:rsidR="00B9191B" w:rsidRPr="00323919" w:rsidRDefault="00B9191B" w:rsidP="00B9191B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323919">
        <w:rPr>
          <w:color w:val="538135" w:themeColor="accent6" w:themeShade="BF"/>
        </w:rPr>
        <w:t>Menu bar headings change as given by BSMMU ------------------</w:t>
      </w:r>
      <w:r w:rsidRPr="00323919">
        <w:rPr>
          <w:b/>
          <w:color w:val="538135" w:themeColor="accent6" w:themeShade="BF"/>
        </w:rPr>
        <w:t>Bengali content</w:t>
      </w:r>
    </w:p>
    <w:p w:rsidR="00B9191B" w:rsidRPr="00B509E4" w:rsidRDefault="00B9191B" w:rsidP="00B9191B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B509E4">
        <w:rPr>
          <w:color w:val="538135" w:themeColor="accent6" w:themeShade="BF"/>
        </w:rPr>
        <w:t>Headings change for all contents as given by BSMMU</w:t>
      </w:r>
      <w:r w:rsidRPr="00B509E4">
        <w:rPr>
          <w:b/>
          <w:color w:val="538135" w:themeColor="accent6" w:themeShade="BF"/>
        </w:rPr>
        <w:t xml:space="preserve">------------Bengali content </w:t>
      </w:r>
    </w:p>
    <w:p w:rsidR="00572CC8" w:rsidRDefault="00CB5184" w:rsidP="00572CC8">
      <w:pPr>
        <w:pStyle w:val="ListParagraph"/>
        <w:numPr>
          <w:ilvl w:val="0"/>
          <w:numId w:val="3"/>
        </w:numPr>
      </w:pPr>
      <w:r w:rsidRPr="00890416">
        <w:rPr>
          <w:color w:val="538135" w:themeColor="accent6" w:themeShade="BF"/>
        </w:rPr>
        <w:t xml:space="preserve">Home&gt;&gt; </w:t>
      </w:r>
      <w:proofErr w:type="gramStart"/>
      <w:r w:rsidRPr="00890416">
        <w:rPr>
          <w:color w:val="538135" w:themeColor="accent6" w:themeShade="BF"/>
        </w:rPr>
        <w:t>Our</w:t>
      </w:r>
      <w:proofErr w:type="gramEnd"/>
      <w:r w:rsidRPr="00890416">
        <w:rPr>
          <w:color w:val="538135" w:themeColor="accent6" w:themeShade="BF"/>
        </w:rPr>
        <w:t xml:space="preserve"> journey&gt;&gt; </w:t>
      </w:r>
      <w:r w:rsidR="00B9191B" w:rsidRPr="00890416">
        <w:rPr>
          <w:color w:val="538135" w:themeColor="accent6" w:themeShade="BF"/>
        </w:rPr>
        <w:t>word limit needs to be fixed according to English content</w:t>
      </w:r>
      <w:r w:rsidR="00B9191B">
        <w:t>.</w:t>
      </w:r>
    </w:p>
    <w:p w:rsidR="00CB5184" w:rsidRPr="0016500F" w:rsidRDefault="00CB5184" w:rsidP="00572CC8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16500F">
        <w:rPr>
          <w:color w:val="538135" w:themeColor="accent6" w:themeShade="BF"/>
        </w:rPr>
        <w:t>Home&gt;&gt; CPC team&gt;&gt; content exceeding image space.</w:t>
      </w:r>
    </w:p>
    <w:p w:rsidR="00CB5184" w:rsidRPr="004D7AA8" w:rsidRDefault="00B43248" w:rsidP="00572CC8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4D7AA8">
        <w:rPr>
          <w:color w:val="538135" w:themeColor="accent6" w:themeShade="BF"/>
        </w:rPr>
        <w:t xml:space="preserve">About Us&gt;&gt; </w:t>
      </w:r>
      <w:r w:rsidR="00505ADA" w:rsidRPr="004D7AA8">
        <w:rPr>
          <w:color w:val="538135" w:themeColor="accent6" w:themeShade="BF"/>
        </w:rPr>
        <w:t>Vision</w:t>
      </w:r>
      <w:r w:rsidRPr="004D7AA8">
        <w:rPr>
          <w:color w:val="538135" w:themeColor="accent6" w:themeShade="BF"/>
        </w:rPr>
        <w:t xml:space="preserve"> &amp; Mission&gt;&gt; given content showing bold in webpage</w:t>
      </w:r>
    </w:p>
    <w:p w:rsidR="00B43248" w:rsidRPr="004D7AA8" w:rsidRDefault="00B43248" w:rsidP="00572CC8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4D7AA8">
        <w:rPr>
          <w:color w:val="538135" w:themeColor="accent6" w:themeShade="BF"/>
        </w:rPr>
        <w:t>About Us&gt;&gt; Our Objectives&gt;&gt; given content showing bold in webpage</w:t>
      </w:r>
      <w:bookmarkStart w:id="0" w:name="_GoBack"/>
      <w:bookmarkEnd w:id="0"/>
    </w:p>
    <w:p w:rsidR="00B43248" w:rsidRPr="0016500F" w:rsidRDefault="005039F7" w:rsidP="00572CC8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16500F">
        <w:rPr>
          <w:color w:val="538135" w:themeColor="accent6" w:themeShade="BF"/>
        </w:rPr>
        <w:t>Services&gt;&gt; Home care&gt;&gt; given content exceeding image space.</w:t>
      </w:r>
    </w:p>
    <w:p w:rsidR="00682886" w:rsidRPr="00E66D45" w:rsidRDefault="00682886" w:rsidP="00572CC8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E66D45">
        <w:rPr>
          <w:color w:val="538135" w:themeColor="accent6" w:themeShade="BF"/>
        </w:rPr>
        <w:t>Services&gt;&gt; uploaded image not showing properly</w:t>
      </w:r>
    </w:p>
    <w:p w:rsidR="00B32730" w:rsidRPr="00E66D45" w:rsidRDefault="007F1EDF" w:rsidP="00572CC8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E66D45">
        <w:rPr>
          <w:color w:val="538135" w:themeColor="accent6" w:themeShade="BF"/>
        </w:rPr>
        <w:t>Patient registration&gt;&gt; uploaded image not showing properly.</w:t>
      </w:r>
    </w:p>
    <w:p w:rsidR="00682886" w:rsidRPr="00AB07A4" w:rsidRDefault="00682886" w:rsidP="00572CC8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AB07A4">
        <w:rPr>
          <w:color w:val="538135" w:themeColor="accent6" w:themeShade="BF"/>
        </w:rPr>
        <w:t>Morphine Dispense&gt;&gt; English content showing instead of uploaded Bengali content</w:t>
      </w:r>
    </w:p>
    <w:p w:rsidR="00682886" w:rsidRPr="00FF2390" w:rsidRDefault="00682886" w:rsidP="00572CC8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FF2390">
        <w:rPr>
          <w:color w:val="538135" w:themeColor="accent6" w:themeShade="BF"/>
        </w:rPr>
        <w:t xml:space="preserve">Projects&gt;&gt; uploaded Bengali contents for both the projects exceeding image space. “Read more” </w:t>
      </w:r>
      <w:r w:rsidR="00D844DD" w:rsidRPr="00FF2390">
        <w:rPr>
          <w:color w:val="538135" w:themeColor="accent6" w:themeShade="BF"/>
        </w:rPr>
        <w:t>option for both the projects contents not working properly</w:t>
      </w:r>
      <w:r w:rsidR="008125D4" w:rsidRPr="00FF2390">
        <w:rPr>
          <w:color w:val="538135" w:themeColor="accent6" w:themeShade="BF"/>
        </w:rPr>
        <w:t xml:space="preserve"> as for English content</w:t>
      </w:r>
      <w:r w:rsidR="00D844DD" w:rsidRPr="00FF2390">
        <w:rPr>
          <w:color w:val="538135" w:themeColor="accent6" w:themeShade="BF"/>
        </w:rPr>
        <w:t>.</w:t>
      </w:r>
    </w:p>
    <w:p w:rsidR="00D844DD" w:rsidRDefault="00D844DD" w:rsidP="00572CC8">
      <w:pPr>
        <w:pStyle w:val="ListParagraph"/>
        <w:numPr>
          <w:ilvl w:val="0"/>
          <w:numId w:val="3"/>
        </w:numPr>
      </w:pPr>
      <w:r w:rsidRPr="000058F0">
        <w:rPr>
          <w:color w:val="538135" w:themeColor="accent6" w:themeShade="BF"/>
        </w:rPr>
        <w:t xml:space="preserve">Research &amp; Training&gt;&gt; Training&gt;&gt; uploaded Bengali </w:t>
      </w:r>
      <w:r w:rsidR="00D94C22" w:rsidRPr="000058F0">
        <w:rPr>
          <w:color w:val="538135" w:themeColor="accent6" w:themeShade="BF"/>
        </w:rPr>
        <w:t xml:space="preserve">training courses </w:t>
      </w:r>
      <w:r w:rsidRPr="000058F0">
        <w:rPr>
          <w:color w:val="538135" w:themeColor="accent6" w:themeShade="BF"/>
        </w:rPr>
        <w:t>contents not showing properly here. It should show exactly as English uploaded content.</w:t>
      </w:r>
      <w:r>
        <w:t xml:space="preserve"> </w:t>
      </w:r>
      <w:r w:rsidRPr="007D14A7">
        <w:rPr>
          <w:color w:val="538135" w:themeColor="accent6" w:themeShade="BF"/>
        </w:rPr>
        <w:t xml:space="preserve">Uploaded Bengali </w:t>
      </w:r>
      <w:r w:rsidR="00D94C22" w:rsidRPr="007D14A7">
        <w:rPr>
          <w:color w:val="538135" w:themeColor="accent6" w:themeShade="BF"/>
        </w:rPr>
        <w:t xml:space="preserve">training course </w:t>
      </w:r>
      <w:r w:rsidRPr="007D14A7">
        <w:rPr>
          <w:color w:val="538135" w:themeColor="accent6" w:themeShade="BF"/>
        </w:rPr>
        <w:t>content showing in English option and contents exceeding the card space</w:t>
      </w:r>
      <w:r>
        <w:t xml:space="preserve">. </w:t>
      </w:r>
    </w:p>
    <w:p w:rsidR="00341333" w:rsidRPr="00BB5F80" w:rsidRDefault="00341333" w:rsidP="00572CC8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BB5F80">
        <w:rPr>
          <w:color w:val="538135" w:themeColor="accent6" w:themeShade="BF"/>
        </w:rPr>
        <w:t xml:space="preserve">Research &amp; Training&gt;&gt; Training&gt;&gt; Remove the </w:t>
      </w:r>
      <w:r w:rsidR="00D94C22" w:rsidRPr="00BB5F80">
        <w:rPr>
          <w:color w:val="538135" w:themeColor="accent6" w:themeShade="BF"/>
        </w:rPr>
        <w:t>“read more” option from head portion.</w:t>
      </w:r>
    </w:p>
    <w:p w:rsidR="008030D7" w:rsidRPr="00D93098" w:rsidRDefault="008030D7" w:rsidP="008030D7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D93098">
        <w:rPr>
          <w:color w:val="538135" w:themeColor="accent6" w:themeShade="BF"/>
        </w:rPr>
        <w:t xml:space="preserve">Achievement-content representation </w:t>
      </w:r>
      <w:r w:rsidR="00C828A7" w:rsidRPr="00D93098">
        <w:rPr>
          <w:color w:val="538135" w:themeColor="accent6" w:themeShade="BF"/>
        </w:rPr>
        <w:t xml:space="preserve">should be modified- </w:t>
      </w:r>
      <w:r w:rsidRPr="00D93098">
        <w:rPr>
          <w:color w:val="538135" w:themeColor="accent6" w:themeShade="BF"/>
        </w:rPr>
        <w:t>Image size should be modified. Content published time showing wrong. Uploaded image not showing properly (uploaded contents was in bullet points but not showing in webpage)</w:t>
      </w:r>
    </w:p>
    <w:p w:rsidR="008030D7" w:rsidRPr="00B72666" w:rsidRDefault="00232C78" w:rsidP="008030D7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B72666">
        <w:rPr>
          <w:color w:val="538135" w:themeColor="accent6" w:themeShade="BF"/>
        </w:rPr>
        <w:t xml:space="preserve">Notice- Image option not needed. But showing mandatory. Notice published time showing wrong. </w:t>
      </w:r>
      <w:r w:rsidR="00D9415D" w:rsidRPr="00B72666">
        <w:rPr>
          <w:color w:val="538135" w:themeColor="accent6" w:themeShade="BF"/>
        </w:rPr>
        <w:t>Table headings need to change.</w:t>
      </w:r>
    </w:p>
    <w:p w:rsidR="00B9191B" w:rsidRPr="00F04444" w:rsidRDefault="00B9191B" w:rsidP="00B9191B">
      <w:pPr>
        <w:pStyle w:val="ListParagraph"/>
        <w:numPr>
          <w:ilvl w:val="0"/>
          <w:numId w:val="3"/>
        </w:numPr>
        <w:rPr>
          <w:color w:val="538135" w:themeColor="accent6" w:themeShade="BF"/>
        </w:rPr>
      </w:pPr>
      <w:r w:rsidRPr="00F04444">
        <w:rPr>
          <w:color w:val="538135" w:themeColor="accent6" w:themeShade="BF"/>
        </w:rPr>
        <w:t>News and Event- News publish date showing wrong. Remove file upload option.</w:t>
      </w:r>
    </w:p>
    <w:p w:rsidR="00FD144B" w:rsidRDefault="00FD144B" w:rsidP="00B9191B">
      <w:pPr>
        <w:pStyle w:val="ListParagraph"/>
        <w:numPr>
          <w:ilvl w:val="0"/>
          <w:numId w:val="3"/>
        </w:numPr>
      </w:pPr>
      <w:r>
        <w:lastRenderedPageBreak/>
        <w:t xml:space="preserve">Link- Bengali content option not working properly. </w:t>
      </w:r>
    </w:p>
    <w:p w:rsidR="00C26467" w:rsidRPr="00C26467" w:rsidRDefault="00C26467">
      <w:pPr>
        <w:rPr>
          <w:b/>
        </w:rPr>
      </w:pPr>
      <w:r w:rsidRPr="00C26467">
        <w:rPr>
          <w:b/>
        </w:rPr>
        <w:t>Additional Work</w:t>
      </w:r>
    </w:p>
    <w:p w:rsidR="00753508" w:rsidRPr="00E14B67" w:rsidRDefault="00753508" w:rsidP="00E14B67">
      <w:pPr>
        <w:pStyle w:val="ListParagraph"/>
        <w:numPr>
          <w:ilvl w:val="0"/>
          <w:numId w:val="6"/>
        </w:numPr>
        <w:rPr>
          <w:u w:val="single"/>
        </w:rPr>
      </w:pPr>
      <w:r w:rsidRPr="00E14B67">
        <w:rPr>
          <w:u w:val="single"/>
        </w:rPr>
        <w:t>Web site Slider</w:t>
      </w:r>
    </w:p>
    <w:p w:rsidR="00C26467" w:rsidRDefault="00CA6D19" w:rsidP="00753508">
      <w:pPr>
        <w:pStyle w:val="ListParagraph"/>
      </w:pPr>
      <w:r>
        <w:t xml:space="preserve">Slider provision for </w:t>
      </w:r>
      <w:r w:rsidR="00505ADA">
        <w:t xml:space="preserve">home page </w:t>
      </w:r>
      <w:r>
        <w:t xml:space="preserve">images </w:t>
      </w:r>
    </w:p>
    <w:p w:rsidR="00F553F6" w:rsidRDefault="00F553F6" w:rsidP="00753508">
      <w:pPr>
        <w:pStyle w:val="ListParagraph"/>
      </w:pPr>
      <w:r>
        <w:t>Based on CMS setup menu wise slogan, tagline &amp; image will populate webpage.</w:t>
      </w:r>
      <w:r w:rsidR="00753508" w:rsidRPr="00753508">
        <w:t xml:space="preserve"> </w:t>
      </w:r>
      <w:r w:rsidR="00753508">
        <w:t>-------------</w:t>
      </w:r>
      <w:r w:rsidR="00753508" w:rsidRPr="00305DF2">
        <w:rPr>
          <w:b/>
        </w:rPr>
        <w:t>Both English and Bengali content</w:t>
      </w:r>
      <w:r w:rsidR="00753508">
        <w:t xml:space="preserve"> </w:t>
      </w:r>
    </w:p>
    <w:p w:rsidR="00753508" w:rsidRDefault="00753508" w:rsidP="00F553F6">
      <w:pPr>
        <w:pStyle w:val="ListParagraph"/>
        <w:rPr>
          <w:b/>
        </w:rPr>
      </w:pPr>
      <w:r>
        <w:t xml:space="preserve">Based on menu navigation slider content will </w:t>
      </w:r>
      <w:r w:rsidR="00305DF2">
        <w:t xml:space="preserve">change </w:t>
      </w:r>
      <w:r>
        <w:t>according to the setup info</w:t>
      </w:r>
      <w:r w:rsidR="00305DF2">
        <w:t>&gt;&gt;</w:t>
      </w:r>
      <w:r>
        <w:t xml:space="preserve"> </w:t>
      </w:r>
      <w:r w:rsidR="00305DF2">
        <w:t>-------------</w:t>
      </w:r>
      <w:r w:rsidR="00305DF2" w:rsidRPr="00305DF2">
        <w:rPr>
          <w:b/>
        </w:rPr>
        <w:t>Both English and Bengali content</w:t>
      </w:r>
    </w:p>
    <w:p w:rsidR="00305DF2" w:rsidRDefault="00753508" w:rsidP="00F553F6">
      <w:pPr>
        <w:pStyle w:val="ListParagraph"/>
      </w:pPr>
      <w:r>
        <w:rPr>
          <w:b/>
        </w:rPr>
        <w:t xml:space="preserve">In the regular process slider will changes continually  </w:t>
      </w:r>
      <w:r w:rsidR="00305DF2">
        <w:t xml:space="preserve"> </w:t>
      </w:r>
    </w:p>
    <w:p w:rsidR="00E14B67" w:rsidRDefault="00E14B67" w:rsidP="00F553F6">
      <w:pPr>
        <w:pStyle w:val="ListParagraph"/>
      </w:pPr>
    </w:p>
    <w:p w:rsidR="00753508" w:rsidRPr="00E14B67" w:rsidRDefault="00753508" w:rsidP="00E14B67">
      <w:pPr>
        <w:pStyle w:val="ListParagraph"/>
        <w:numPr>
          <w:ilvl w:val="0"/>
          <w:numId w:val="6"/>
        </w:numPr>
        <w:rPr>
          <w:u w:val="single"/>
        </w:rPr>
      </w:pPr>
      <w:r w:rsidRPr="00E14B67">
        <w:rPr>
          <w:u w:val="single"/>
        </w:rPr>
        <w:t>About us</w:t>
      </w:r>
    </w:p>
    <w:p w:rsidR="00E14B67" w:rsidRDefault="00753508" w:rsidP="00E14B67">
      <w:pPr>
        <w:pStyle w:val="ListParagraph"/>
        <w:numPr>
          <w:ilvl w:val="0"/>
          <w:numId w:val="7"/>
        </w:numPr>
      </w:pPr>
      <w:r>
        <w:t>F</w:t>
      </w:r>
      <w:r w:rsidR="00CE5427">
        <w:t>rom given content&gt;&gt; palliat</w:t>
      </w:r>
      <w:r w:rsidR="00305DF2">
        <w:t xml:space="preserve">ive care 6 </w:t>
      </w:r>
      <w:proofErr w:type="gramStart"/>
      <w:r w:rsidR="00305DF2">
        <w:t xml:space="preserve">services </w:t>
      </w:r>
      <w:r w:rsidR="00E14B67">
        <w:t xml:space="preserve"> key</w:t>
      </w:r>
      <w:proofErr w:type="gramEnd"/>
      <w:r w:rsidR="00E14B67">
        <w:t xml:space="preserve"> word have the provision to generate pop-up based on individual service setup information. Only text content. </w:t>
      </w:r>
      <w:r w:rsidR="00305DF2">
        <w:t>------------</w:t>
      </w:r>
      <w:r w:rsidR="00305DF2" w:rsidRPr="00305DF2">
        <w:rPr>
          <w:b/>
        </w:rPr>
        <w:t>Both English and Bengali content</w:t>
      </w:r>
      <w:r w:rsidR="00305DF2">
        <w:t xml:space="preserve"> </w:t>
      </w:r>
    </w:p>
    <w:p w:rsidR="00CE5427" w:rsidRDefault="00E14B67" w:rsidP="00E14B67">
      <w:pPr>
        <w:pStyle w:val="ListParagraph"/>
        <w:numPr>
          <w:ilvl w:val="0"/>
          <w:numId w:val="7"/>
        </w:numPr>
      </w:pPr>
      <w:r>
        <w:t>From</w:t>
      </w:r>
      <w:r w:rsidR="00CE5427">
        <w:t xml:space="preserve"> given content&gt;&gt; </w:t>
      </w:r>
      <w:r>
        <w:t xml:space="preserve">Based on project name key word have the provision to generate pop-up based on individual service setup information. Only text content. </w:t>
      </w:r>
      <w:r w:rsidR="00305DF2">
        <w:t>--------------</w:t>
      </w:r>
      <w:r w:rsidR="00305DF2" w:rsidRPr="00E14B67">
        <w:rPr>
          <w:b/>
        </w:rPr>
        <w:t xml:space="preserve"> Both English and Bengali content</w:t>
      </w:r>
    </w:p>
    <w:p w:rsidR="00E14B67" w:rsidRPr="00E14B67" w:rsidRDefault="00E14B67" w:rsidP="00E14B67">
      <w:pPr>
        <w:pStyle w:val="ListParagraph"/>
        <w:numPr>
          <w:ilvl w:val="0"/>
          <w:numId w:val="6"/>
        </w:numPr>
        <w:rPr>
          <w:b/>
          <w:u w:val="single"/>
        </w:rPr>
      </w:pPr>
      <w:r w:rsidRPr="00E14B67">
        <w:rPr>
          <w:highlight w:val="yellow"/>
          <w:u w:val="single"/>
        </w:rPr>
        <w:t>Services</w:t>
      </w:r>
    </w:p>
    <w:p w:rsidR="00E05B6E" w:rsidRDefault="00E05B6E" w:rsidP="00E05B6E">
      <w:pPr>
        <w:ind w:left="360"/>
      </w:pPr>
      <w:r>
        <w:t xml:space="preserve">In </w:t>
      </w:r>
      <w:proofErr w:type="gramStart"/>
      <w:r>
        <w:t>the  CMS</w:t>
      </w:r>
      <w:proofErr w:type="gramEnd"/>
      <w:r>
        <w:t xml:space="preserve"> setup for all services  </w:t>
      </w:r>
      <w:r w:rsidRPr="00E05B6E">
        <w:rPr>
          <w:b/>
        </w:rPr>
        <w:t>Add</w:t>
      </w:r>
      <w:r>
        <w:t xml:space="preserve"> question and answer setup option. </w:t>
      </w:r>
    </w:p>
    <w:p w:rsidR="00E05B6E" w:rsidRDefault="00E05B6E" w:rsidP="00E05B6E">
      <w:pPr>
        <w:ind w:left="360"/>
      </w:pPr>
      <w:r>
        <w:t>In the webpage show only the question. When click on question show the answer.</w:t>
      </w:r>
    </w:p>
    <w:p w:rsidR="00A96028" w:rsidRDefault="00A96028" w:rsidP="00E05B6E">
      <w:pPr>
        <w:ind w:left="360"/>
      </w:pPr>
      <w:r>
        <w:t>--------------------------------------</w:t>
      </w:r>
      <w:r w:rsidRPr="00B32730">
        <w:rPr>
          <w:b/>
        </w:rPr>
        <w:t>Both English &amp; Bengali content</w:t>
      </w:r>
    </w:p>
    <w:p w:rsidR="00E05B6E" w:rsidRPr="00E05B6E" w:rsidRDefault="00AA1E4F" w:rsidP="00E05B6E">
      <w:pPr>
        <w:pStyle w:val="ListParagraph"/>
        <w:numPr>
          <w:ilvl w:val="0"/>
          <w:numId w:val="6"/>
        </w:numPr>
        <w:rPr>
          <w:b/>
          <w:u w:val="single"/>
        </w:rPr>
      </w:pPr>
      <w:r w:rsidRPr="00E05B6E">
        <w:rPr>
          <w:highlight w:val="yellow"/>
          <w:u w:val="single"/>
        </w:rPr>
        <w:t>Education &amp; Training</w:t>
      </w:r>
    </w:p>
    <w:p w:rsidR="009D4705" w:rsidRDefault="009F0A33" w:rsidP="00E05B6E">
      <w:pPr>
        <w:pStyle w:val="ListParagraph"/>
        <w:numPr>
          <w:ilvl w:val="0"/>
          <w:numId w:val="8"/>
        </w:numPr>
        <w:rPr>
          <w:b/>
        </w:rPr>
      </w:pPr>
      <w:r>
        <w:t>Training</w:t>
      </w:r>
      <w:r w:rsidR="001F3CAE" w:rsidRPr="001F3CAE">
        <w:rPr>
          <w:b/>
        </w:rPr>
        <w:t xml:space="preserve"> </w:t>
      </w:r>
    </w:p>
    <w:p w:rsidR="00E05B6E" w:rsidRPr="00341333" w:rsidRDefault="00732D54" w:rsidP="00E05B6E">
      <w:pPr>
        <w:pStyle w:val="ListParagraph"/>
      </w:pPr>
      <w:r>
        <w:rPr>
          <w:b/>
        </w:rPr>
        <w:t>Create course curriculum setup option in course setup page</w:t>
      </w:r>
      <w:r w:rsidR="00A96028">
        <w:rPr>
          <w:b/>
        </w:rPr>
        <w:t>.  S</w:t>
      </w:r>
      <w:r>
        <w:rPr>
          <w:b/>
        </w:rPr>
        <w:t xml:space="preserve">how </w:t>
      </w:r>
      <w:r w:rsidR="00A96028">
        <w:rPr>
          <w:b/>
        </w:rPr>
        <w:t xml:space="preserve">popup </w:t>
      </w:r>
      <w:r>
        <w:rPr>
          <w:b/>
        </w:rPr>
        <w:t xml:space="preserve">in the webpage against “curriculum” options. </w:t>
      </w:r>
      <w:r w:rsidRPr="00732D54">
        <w:rPr>
          <w:b/>
        </w:rPr>
        <w:t xml:space="preserve"> In the same way Gallery, Feedback, and Contact</w:t>
      </w:r>
      <w:r>
        <w:rPr>
          <w:b/>
        </w:rPr>
        <w:t xml:space="preserve"> options</w:t>
      </w:r>
      <w:r w:rsidRPr="00732D54">
        <w:rPr>
          <w:b/>
        </w:rPr>
        <w:t xml:space="preserve"> pages will navigate</w:t>
      </w:r>
      <w:r w:rsidR="00E05B6E">
        <w:t>--------------</w:t>
      </w:r>
      <w:r w:rsidR="00E05B6E" w:rsidRPr="00B32730">
        <w:rPr>
          <w:b/>
        </w:rPr>
        <w:t>Both English &amp; Bengali content</w:t>
      </w:r>
    </w:p>
    <w:p w:rsidR="00505ADA" w:rsidRPr="00732D54" w:rsidRDefault="00505ADA" w:rsidP="00732D54">
      <w:pPr>
        <w:pStyle w:val="ListParagraph"/>
        <w:rPr>
          <w:b/>
        </w:rPr>
      </w:pPr>
    </w:p>
    <w:p w:rsidR="00A96028" w:rsidRPr="00A96028" w:rsidRDefault="00B32730" w:rsidP="00E14B67">
      <w:pPr>
        <w:pStyle w:val="ListParagraph"/>
        <w:numPr>
          <w:ilvl w:val="0"/>
          <w:numId w:val="6"/>
        </w:numPr>
        <w:rPr>
          <w:u w:val="single"/>
        </w:rPr>
      </w:pPr>
      <w:r w:rsidRPr="00A96028">
        <w:rPr>
          <w:u w:val="single"/>
        </w:rPr>
        <w:t xml:space="preserve">Acknowledgement </w:t>
      </w:r>
      <w:r w:rsidR="00A96028">
        <w:t>(beside Notice in Menu Bar)</w:t>
      </w:r>
    </w:p>
    <w:p w:rsidR="00305DF2" w:rsidRPr="00341333" w:rsidRDefault="00A96028" w:rsidP="00A96028">
      <w:pPr>
        <w:ind w:firstLine="720"/>
      </w:pPr>
      <w:r>
        <w:t>Create new menu tab and CMS for it</w:t>
      </w:r>
    </w:p>
    <w:p w:rsidR="00341333" w:rsidRDefault="00341333" w:rsidP="00341333">
      <w:pPr>
        <w:pStyle w:val="ListParagraph"/>
        <w:numPr>
          <w:ilvl w:val="0"/>
          <w:numId w:val="5"/>
        </w:numPr>
        <w:rPr>
          <w:b/>
        </w:rPr>
      </w:pPr>
      <w:r w:rsidRPr="00341333">
        <w:rPr>
          <w:b/>
        </w:rPr>
        <w:t>CMS format- title and description field</w:t>
      </w:r>
    </w:p>
    <w:p w:rsidR="00A96028" w:rsidRPr="00A96028" w:rsidRDefault="00A96028" w:rsidP="00A96028">
      <w:pPr>
        <w:ind w:firstLine="720"/>
        <w:rPr>
          <w:b/>
        </w:rPr>
      </w:pPr>
      <w:r>
        <w:t>--------------</w:t>
      </w:r>
      <w:r w:rsidRPr="00B32730">
        <w:rPr>
          <w:b/>
        </w:rPr>
        <w:t>Both English &amp; Bengali content</w:t>
      </w:r>
    </w:p>
    <w:p w:rsidR="00A96028" w:rsidRPr="00341333" w:rsidRDefault="00A96028" w:rsidP="00A96028">
      <w:pPr>
        <w:pStyle w:val="ListParagraph"/>
        <w:ind w:left="1395"/>
        <w:rPr>
          <w:b/>
        </w:rPr>
      </w:pPr>
    </w:p>
    <w:p w:rsidR="004B44FB" w:rsidRPr="004B44FB" w:rsidRDefault="00961C78" w:rsidP="00E14B67">
      <w:pPr>
        <w:pStyle w:val="ListParagraph"/>
        <w:numPr>
          <w:ilvl w:val="0"/>
          <w:numId w:val="6"/>
        </w:numPr>
        <w:rPr>
          <w:u w:val="single"/>
        </w:rPr>
      </w:pPr>
      <w:r w:rsidRPr="004B44FB">
        <w:rPr>
          <w:highlight w:val="yellow"/>
          <w:u w:val="single"/>
        </w:rPr>
        <w:t>Gallery</w:t>
      </w:r>
    </w:p>
    <w:p w:rsidR="00961C78" w:rsidRDefault="00675B93" w:rsidP="00FD144B">
      <w:pPr>
        <w:pStyle w:val="ListParagraph"/>
        <w:numPr>
          <w:ilvl w:val="0"/>
          <w:numId w:val="8"/>
        </w:numPr>
      </w:pPr>
      <w:r>
        <w:t>CMS  Format</w:t>
      </w:r>
    </w:p>
    <w:p w:rsidR="00FD144B" w:rsidRDefault="00FD144B" w:rsidP="003D0EC0">
      <w:pPr>
        <w:pStyle w:val="ListParagraph"/>
      </w:pPr>
    </w:p>
    <w:p w:rsidR="00675B93" w:rsidRDefault="00675B93" w:rsidP="003D0EC0">
      <w:pPr>
        <w:pStyle w:val="ListParagraph"/>
      </w:pPr>
      <w:r>
        <w:t>Group select- Services, Projects, Academic, others</w:t>
      </w:r>
    </w:p>
    <w:p w:rsidR="00675B93" w:rsidRDefault="00675B93" w:rsidP="003D0EC0">
      <w:pPr>
        <w:pStyle w:val="ListParagraph"/>
      </w:pPr>
      <w:r>
        <w:t>Service/project/</w:t>
      </w:r>
      <w:proofErr w:type="gramStart"/>
      <w:r>
        <w:t>academic  wise</w:t>
      </w:r>
      <w:proofErr w:type="gramEnd"/>
      <w:r>
        <w:t xml:space="preserve"> Sub group name from service setup/project setup/academic setup</w:t>
      </w:r>
    </w:p>
    <w:p w:rsidR="00675B93" w:rsidRDefault="00675B93" w:rsidP="003D0EC0">
      <w:pPr>
        <w:pStyle w:val="ListParagraph"/>
      </w:pPr>
      <w:r>
        <w:t>Service/project/</w:t>
      </w:r>
      <w:proofErr w:type="gramStart"/>
      <w:r>
        <w:t>academic  wise</w:t>
      </w:r>
      <w:proofErr w:type="gramEnd"/>
      <w:r>
        <w:t xml:space="preserve"> Sub group name wise image setup</w:t>
      </w:r>
    </w:p>
    <w:p w:rsidR="00FD144B" w:rsidRPr="00A96028" w:rsidRDefault="00FD144B" w:rsidP="00FD144B">
      <w:pPr>
        <w:ind w:firstLine="720"/>
        <w:rPr>
          <w:b/>
        </w:rPr>
      </w:pPr>
      <w:r>
        <w:lastRenderedPageBreak/>
        <w:t>--------------</w:t>
      </w:r>
      <w:r w:rsidRPr="00B32730">
        <w:rPr>
          <w:b/>
        </w:rPr>
        <w:t>Both English &amp; Bengali content</w:t>
      </w:r>
    </w:p>
    <w:p w:rsidR="00EC2EED" w:rsidRPr="00FD144B" w:rsidRDefault="00EC2EED" w:rsidP="00FD144B">
      <w:pPr>
        <w:rPr>
          <w:b/>
        </w:rPr>
      </w:pPr>
    </w:p>
    <w:p w:rsidR="00EC2EED" w:rsidRDefault="00EC2EED" w:rsidP="00FD144B">
      <w:pPr>
        <w:pStyle w:val="ListParagraph"/>
        <w:numPr>
          <w:ilvl w:val="0"/>
          <w:numId w:val="9"/>
        </w:numPr>
      </w:pPr>
      <w:r>
        <w:t>Website</w:t>
      </w:r>
    </w:p>
    <w:p w:rsidR="00EC2EED" w:rsidRDefault="00EC2EED" w:rsidP="003D0EC0">
      <w:pPr>
        <w:pStyle w:val="ListParagraph"/>
      </w:pPr>
      <w:r>
        <w:t xml:space="preserve">By default group name will show. When click on any group, sub group name will explore. Based on sub group name select, image will explore. </w:t>
      </w:r>
    </w:p>
    <w:sectPr w:rsidR="00EC2EED" w:rsidSect="0036131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03863B0"/>
    <w:multiLevelType w:val="hybridMultilevel"/>
    <w:tmpl w:val="A3348A5C"/>
    <w:lvl w:ilvl="0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A45535A"/>
    <w:multiLevelType w:val="hybridMultilevel"/>
    <w:tmpl w:val="B1021484"/>
    <w:lvl w:ilvl="0" w:tplc="0409000B">
      <w:start w:val="1"/>
      <w:numFmt w:val="bullet"/>
      <w:lvlText w:val=""/>
      <w:lvlJc w:val="left"/>
      <w:pPr>
        <w:ind w:left="1395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1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3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55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27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99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1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3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155" w:hanging="360"/>
      </w:pPr>
      <w:rPr>
        <w:rFonts w:ascii="Wingdings" w:hAnsi="Wingdings" w:hint="default"/>
      </w:rPr>
    </w:lvl>
  </w:abstractNum>
  <w:abstractNum w:abstractNumId="2" w15:restartNumberingAfterBreak="0">
    <w:nsid w:val="2F49388A"/>
    <w:multiLevelType w:val="hybridMultilevel"/>
    <w:tmpl w:val="543007E6"/>
    <w:lvl w:ilvl="0" w:tplc="0409000F">
      <w:start w:val="1"/>
      <w:numFmt w:val="decimal"/>
      <w:lvlText w:val="%1."/>
      <w:lvlJc w:val="left"/>
      <w:pPr>
        <w:ind w:left="81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2371C4A"/>
    <w:multiLevelType w:val="hybridMultilevel"/>
    <w:tmpl w:val="3BFEE2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407B52"/>
    <w:multiLevelType w:val="hybridMultilevel"/>
    <w:tmpl w:val="81FAE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2D965FA"/>
    <w:multiLevelType w:val="hybridMultilevel"/>
    <w:tmpl w:val="27567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2B65D86"/>
    <w:multiLevelType w:val="hybridMultilevel"/>
    <w:tmpl w:val="952C2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6C2338A4"/>
    <w:multiLevelType w:val="hybridMultilevel"/>
    <w:tmpl w:val="19DC6D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743A1553"/>
    <w:multiLevelType w:val="hybridMultilevel"/>
    <w:tmpl w:val="985A5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3"/>
  </w:num>
  <w:num w:numId="3">
    <w:abstractNumId w:val="2"/>
  </w:num>
  <w:num w:numId="4">
    <w:abstractNumId w:val="4"/>
  </w:num>
  <w:num w:numId="5">
    <w:abstractNumId w:val="1"/>
  </w:num>
  <w:num w:numId="6">
    <w:abstractNumId w:val="6"/>
  </w:num>
  <w:num w:numId="7">
    <w:abstractNumId w:val="0"/>
  </w:num>
  <w:num w:numId="8">
    <w:abstractNumId w:val="7"/>
  </w:num>
  <w:num w:numId="9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LI0NLawMDYyNTW3MLBQ0lEKTi0uzszPAykwrAUAQJtqxiwAAAA="/>
  </w:docVars>
  <w:rsids>
    <w:rsidRoot w:val="00C26467"/>
    <w:rsid w:val="000058F0"/>
    <w:rsid w:val="00037077"/>
    <w:rsid w:val="00064936"/>
    <w:rsid w:val="000A40B4"/>
    <w:rsid w:val="000E30F9"/>
    <w:rsid w:val="001055E6"/>
    <w:rsid w:val="0016500F"/>
    <w:rsid w:val="001F3CAE"/>
    <w:rsid w:val="00232C78"/>
    <w:rsid w:val="00286C58"/>
    <w:rsid w:val="002E149A"/>
    <w:rsid w:val="002F3801"/>
    <w:rsid w:val="00301EC2"/>
    <w:rsid w:val="00305DF2"/>
    <w:rsid w:val="00307C31"/>
    <w:rsid w:val="00323919"/>
    <w:rsid w:val="003346F0"/>
    <w:rsid w:val="00341333"/>
    <w:rsid w:val="00361316"/>
    <w:rsid w:val="003C0F27"/>
    <w:rsid w:val="003D0EC0"/>
    <w:rsid w:val="003D6634"/>
    <w:rsid w:val="004741EB"/>
    <w:rsid w:val="004B44FB"/>
    <w:rsid w:val="004C132E"/>
    <w:rsid w:val="004D7AA8"/>
    <w:rsid w:val="005039F7"/>
    <w:rsid w:val="00505ADA"/>
    <w:rsid w:val="00543799"/>
    <w:rsid w:val="00572CC8"/>
    <w:rsid w:val="005A163F"/>
    <w:rsid w:val="00675B93"/>
    <w:rsid w:val="00682886"/>
    <w:rsid w:val="006A05C2"/>
    <w:rsid w:val="00732D54"/>
    <w:rsid w:val="00753508"/>
    <w:rsid w:val="007D14A7"/>
    <w:rsid w:val="007F1EDF"/>
    <w:rsid w:val="008030D7"/>
    <w:rsid w:val="008125D4"/>
    <w:rsid w:val="00815529"/>
    <w:rsid w:val="00877BBD"/>
    <w:rsid w:val="00890416"/>
    <w:rsid w:val="008920A4"/>
    <w:rsid w:val="00961C78"/>
    <w:rsid w:val="009D4705"/>
    <w:rsid w:val="009E7401"/>
    <w:rsid w:val="009F0A33"/>
    <w:rsid w:val="00A04947"/>
    <w:rsid w:val="00A96028"/>
    <w:rsid w:val="00AA1E4F"/>
    <w:rsid w:val="00AB07A4"/>
    <w:rsid w:val="00AC456B"/>
    <w:rsid w:val="00AE03E5"/>
    <w:rsid w:val="00B32730"/>
    <w:rsid w:val="00B43248"/>
    <w:rsid w:val="00B509E4"/>
    <w:rsid w:val="00B72666"/>
    <w:rsid w:val="00B9191B"/>
    <w:rsid w:val="00BB5F80"/>
    <w:rsid w:val="00C210D6"/>
    <w:rsid w:val="00C216F0"/>
    <w:rsid w:val="00C26467"/>
    <w:rsid w:val="00C828A7"/>
    <w:rsid w:val="00C86A05"/>
    <w:rsid w:val="00CA6D19"/>
    <w:rsid w:val="00CB5184"/>
    <w:rsid w:val="00CE5427"/>
    <w:rsid w:val="00D1309A"/>
    <w:rsid w:val="00D844DD"/>
    <w:rsid w:val="00D93098"/>
    <w:rsid w:val="00D9415D"/>
    <w:rsid w:val="00D94C22"/>
    <w:rsid w:val="00DB438A"/>
    <w:rsid w:val="00DE4D15"/>
    <w:rsid w:val="00E05B6E"/>
    <w:rsid w:val="00E127BA"/>
    <w:rsid w:val="00E14B67"/>
    <w:rsid w:val="00E1530F"/>
    <w:rsid w:val="00E44CE1"/>
    <w:rsid w:val="00E573C7"/>
    <w:rsid w:val="00E66D45"/>
    <w:rsid w:val="00EC2EED"/>
    <w:rsid w:val="00F04444"/>
    <w:rsid w:val="00F553F6"/>
    <w:rsid w:val="00FC65E6"/>
    <w:rsid w:val="00FD144B"/>
    <w:rsid w:val="00FF2390"/>
    <w:rsid w:val="00FF3E1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AC169DB-722C-4ED0-B8FB-680A6F39B7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6131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F3E1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06</TotalTime>
  <Pages>3</Pages>
  <Words>646</Words>
  <Characters>3687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Rubiyat Siddik</cp:lastModifiedBy>
  <cp:revision>27</cp:revision>
  <dcterms:created xsi:type="dcterms:W3CDTF">2019-09-09T04:18:00Z</dcterms:created>
  <dcterms:modified xsi:type="dcterms:W3CDTF">2019-09-24T09:24:00Z</dcterms:modified>
</cp:coreProperties>
</file>